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0746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2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kołaj Maćkow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Radosław Torz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